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7CEEB" w14:textId="77777777" w:rsidR="007B76E3" w:rsidRPr="00720BA1" w:rsidRDefault="007B76E3" w:rsidP="0030156C">
      <w:pPr>
        <w:spacing w:after="0" w:line="360" w:lineRule="auto"/>
        <w:rPr>
          <w:rFonts w:asciiTheme="majorBidi" w:hAnsiTheme="majorBidi" w:cstheme="majorBidi"/>
        </w:rPr>
      </w:pPr>
      <w:r w:rsidRPr="00720BA1">
        <w:rPr>
          <w:rFonts w:asciiTheme="majorBidi" w:hAnsiTheme="majorBidi" w:cstheme="majorBidi"/>
          <w:b/>
          <w:noProof/>
          <w:sz w:val="38"/>
        </w:rPr>
        <w:drawing>
          <wp:anchor distT="0" distB="0" distL="114300" distR="114300" simplePos="0" relativeHeight="251659264" behindDoc="0" locked="0" layoutInCell="1" allowOverlap="1" wp14:anchorId="12A70D1B" wp14:editId="2DAE6D59">
            <wp:simplePos x="0" y="0"/>
            <wp:positionH relativeFrom="margin">
              <wp:posOffset>1013460</wp:posOffset>
            </wp:positionH>
            <wp:positionV relativeFrom="margin">
              <wp:posOffset>-60960</wp:posOffset>
            </wp:positionV>
            <wp:extent cx="4619625" cy="8096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e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EA0A81" w14:textId="77777777" w:rsidR="007B76E3" w:rsidRPr="00720BA1" w:rsidRDefault="007B76E3" w:rsidP="0030156C">
      <w:pPr>
        <w:spacing w:after="0" w:line="360" w:lineRule="auto"/>
        <w:rPr>
          <w:rFonts w:asciiTheme="majorBidi" w:hAnsiTheme="majorBidi" w:cstheme="majorBidi"/>
        </w:rPr>
      </w:pPr>
    </w:p>
    <w:p w14:paraId="2CA1B761" w14:textId="77777777" w:rsidR="007B76E3" w:rsidRPr="00720BA1" w:rsidRDefault="007B76E3" w:rsidP="0030156C">
      <w:pPr>
        <w:spacing w:after="0" w:line="360" w:lineRule="auto"/>
        <w:rPr>
          <w:rFonts w:asciiTheme="majorBidi" w:hAnsiTheme="majorBidi" w:cstheme="majorBidi"/>
        </w:rPr>
      </w:pPr>
    </w:p>
    <w:p w14:paraId="5304C6C6" w14:textId="77777777" w:rsidR="007B76E3" w:rsidRPr="00720BA1" w:rsidRDefault="0F4576FE" w:rsidP="0F4576FE">
      <w:pPr>
        <w:spacing w:after="0" w:line="360" w:lineRule="auto"/>
        <w:jc w:val="center"/>
        <w:rPr>
          <w:rFonts w:asciiTheme="majorBidi" w:eastAsiaTheme="majorBidi" w:hAnsiTheme="majorBidi" w:cstheme="majorBidi"/>
          <w:b/>
          <w:bCs/>
          <w:sz w:val="38"/>
          <w:szCs w:val="38"/>
        </w:rPr>
      </w:pPr>
      <w:r w:rsidRPr="0F4576FE">
        <w:rPr>
          <w:rFonts w:asciiTheme="majorBidi" w:eastAsiaTheme="majorBidi" w:hAnsiTheme="majorBidi" w:cstheme="majorBidi"/>
          <w:b/>
          <w:bCs/>
          <w:sz w:val="38"/>
          <w:szCs w:val="38"/>
        </w:rPr>
        <w:t>COLLEGE OF COMPUTING AND INFORMATICS</w:t>
      </w:r>
    </w:p>
    <w:p w14:paraId="1523498A" w14:textId="77777777" w:rsidR="00223ECB" w:rsidRPr="00720BA1" w:rsidRDefault="0F4576FE" w:rsidP="0F4576FE">
      <w:pPr>
        <w:spacing w:after="0" w:line="360" w:lineRule="auto"/>
        <w:jc w:val="center"/>
        <w:rPr>
          <w:rFonts w:asciiTheme="majorBidi" w:eastAsiaTheme="majorBidi" w:hAnsiTheme="majorBidi" w:cstheme="majorBidi"/>
          <w:b/>
          <w:bCs/>
          <w:sz w:val="38"/>
          <w:szCs w:val="38"/>
        </w:rPr>
      </w:pPr>
      <w:r w:rsidRPr="0F4576FE">
        <w:rPr>
          <w:rFonts w:asciiTheme="majorBidi" w:eastAsiaTheme="majorBidi" w:hAnsiTheme="majorBidi" w:cstheme="majorBidi"/>
          <w:b/>
          <w:bCs/>
          <w:sz w:val="38"/>
          <w:szCs w:val="38"/>
        </w:rPr>
        <w:t>Assignment – 3</w:t>
      </w:r>
    </w:p>
    <w:p w14:paraId="05C8FE84" w14:textId="187A94F0" w:rsidR="00223ECB" w:rsidRPr="00720BA1" w:rsidRDefault="00223ECB" w:rsidP="0F4576FE">
      <w:pPr>
        <w:spacing w:after="0" w:line="360" w:lineRule="auto"/>
        <w:rPr>
          <w:rFonts w:asciiTheme="majorBidi" w:eastAsiaTheme="majorBidi" w:hAnsiTheme="majorBidi" w:cstheme="majorBidi"/>
          <w:b/>
          <w:bCs/>
          <w:sz w:val="24"/>
          <w:szCs w:val="24"/>
        </w:rPr>
      </w:pPr>
      <w:r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>Course Title</w:t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 xml:space="preserve">: </w:t>
      </w:r>
      <w:r w:rsidR="00C5739B"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>Web Technologies</w:t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 xml:space="preserve">           </w:t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Pr="00720BA1">
        <w:rPr>
          <w:rFonts w:asciiTheme="majorBidi" w:hAnsiTheme="majorBidi" w:cstheme="majorBidi"/>
          <w:b/>
          <w:sz w:val="24"/>
          <w:szCs w:val="24"/>
        </w:rPr>
        <w:tab/>
      </w:r>
      <w:r w:rsidR="00C5739B"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 xml:space="preserve">   Course Code</w:t>
      </w:r>
      <w:r w:rsidR="00C5739B" w:rsidRPr="00720BA1">
        <w:rPr>
          <w:rFonts w:asciiTheme="majorBidi" w:hAnsiTheme="majorBidi" w:cstheme="majorBidi"/>
          <w:b/>
          <w:sz w:val="24"/>
          <w:szCs w:val="24"/>
        </w:rPr>
        <w:tab/>
      </w:r>
      <w:r w:rsidR="00C5739B" w:rsidRPr="0F4576FE">
        <w:rPr>
          <w:rFonts w:asciiTheme="majorBidi" w:eastAsiaTheme="majorBidi" w:hAnsiTheme="majorBidi" w:cstheme="majorBidi"/>
          <w:b/>
          <w:bCs/>
          <w:sz w:val="24"/>
          <w:szCs w:val="24"/>
        </w:rPr>
        <w:t>: IT230</w:t>
      </w:r>
    </w:p>
    <w:p w14:paraId="0AD8B718" w14:textId="77777777" w:rsidR="00223ECB" w:rsidRPr="00720BA1" w:rsidRDefault="00223ECB" w:rsidP="0F4576FE">
      <w:p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 w:rsidRPr="0F4576FE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Note</w:t>
      </w:r>
      <w:r w:rsidRPr="00720BA1">
        <w:rPr>
          <w:rFonts w:asciiTheme="majorBidi" w:hAnsiTheme="majorBidi" w:cstheme="majorBidi"/>
          <w:b/>
          <w:color w:val="FF0000"/>
          <w:sz w:val="24"/>
          <w:szCs w:val="24"/>
        </w:rPr>
        <w:tab/>
      </w:r>
      <w:r w:rsidRPr="00720BA1">
        <w:rPr>
          <w:rFonts w:asciiTheme="majorBidi" w:hAnsiTheme="majorBidi" w:cstheme="majorBidi"/>
          <w:b/>
          <w:color w:val="FF0000"/>
          <w:sz w:val="24"/>
          <w:szCs w:val="24"/>
        </w:rPr>
        <w:tab/>
      </w:r>
      <w:r w:rsidRPr="0F4576FE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 xml:space="preserve">: </w:t>
      </w:r>
    </w:p>
    <w:p w14:paraId="36F4BC7B" w14:textId="7FCB5A1C" w:rsidR="00223ECB" w:rsidRPr="00720BA1" w:rsidRDefault="0F4576FE" w:rsidP="0F4576FE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 w:rsidRPr="0F4576FE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Submission Deadline: 03/12/2016 at 23:59</w:t>
      </w:r>
    </w:p>
    <w:p w14:paraId="65EF8D54" w14:textId="1B43F0D3" w:rsidR="00223ECB" w:rsidRPr="00720BA1" w:rsidRDefault="0F4576FE" w:rsidP="0F4576FE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 w:rsidRPr="0F4576FE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4 Marks</w:t>
      </w:r>
    </w:p>
    <w:p w14:paraId="320DB6C5" w14:textId="77777777" w:rsidR="00223ECB" w:rsidRPr="00720BA1" w:rsidRDefault="0F4576FE" w:rsidP="0F4576FE">
      <w:pPr>
        <w:pStyle w:val="ListParagraph"/>
        <w:numPr>
          <w:ilvl w:val="0"/>
          <w:numId w:val="1"/>
        </w:numPr>
        <w:spacing w:after="0" w:line="360" w:lineRule="auto"/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</w:pPr>
      <w:r w:rsidRPr="0F4576FE">
        <w:rPr>
          <w:rFonts w:asciiTheme="majorBidi" w:eastAsiaTheme="majorBidi" w:hAnsiTheme="majorBidi" w:cstheme="majorBidi"/>
          <w:b/>
          <w:bCs/>
          <w:color w:val="FF0000"/>
          <w:sz w:val="24"/>
          <w:szCs w:val="24"/>
        </w:rPr>
        <w:t>Copied assignment will be graded zero mark.</w:t>
      </w:r>
    </w:p>
    <w:p w14:paraId="53296295" w14:textId="4CCB63F9" w:rsidR="00223ECB" w:rsidRPr="00720BA1" w:rsidRDefault="00223ECB" w:rsidP="000501EB">
      <w:pPr>
        <w:pStyle w:val="ListParagraph"/>
        <w:spacing w:after="0" w:line="360" w:lineRule="auto"/>
        <w:ind w:left="2160"/>
        <w:rPr>
          <w:rFonts w:asciiTheme="majorBidi" w:hAnsiTheme="majorBidi" w:cstheme="majorBidi"/>
          <w:b/>
          <w:color w:val="FF0000"/>
          <w:sz w:val="24"/>
          <w:szCs w:val="24"/>
        </w:rPr>
      </w:pPr>
    </w:p>
    <w:p w14:paraId="75B7BEC0" w14:textId="77777777" w:rsidR="00223ECB" w:rsidRPr="00720BA1" w:rsidRDefault="00223ECB" w:rsidP="00223ECB">
      <w:pPr>
        <w:pBdr>
          <w:bottom w:val="single" w:sz="4" w:space="1" w:color="auto"/>
        </w:pBdr>
        <w:spacing w:after="0" w:line="360" w:lineRule="auto"/>
        <w:rPr>
          <w:rFonts w:asciiTheme="majorBidi" w:hAnsiTheme="majorBidi" w:cstheme="majorBidi"/>
          <w:b/>
          <w:sz w:val="24"/>
          <w:szCs w:val="24"/>
        </w:rPr>
      </w:pPr>
    </w:p>
    <w:p w14:paraId="0A370EC7" w14:textId="5105FB68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Q1.What will be the output of the PHP code given below</w:t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  <w:t xml:space="preserve">     </w:t>
      </w:r>
      <w:bookmarkStart w:id="0" w:name="_GoBack"/>
      <w:bookmarkEnd w:id="0"/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 w:rsidR="00260B95"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7D3EA4FB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$v = 1;</w:t>
      </w:r>
    </w:p>
    <w:p w14:paraId="674C3654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$m = 2;</w:t>
      </w:r>
    </w:p>
    <w:p w14:paraId="71CD2C2C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$l = 3;</w:t>
      </w:r>
    </w:p>
    <w:p w14:paraId="67249742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if( $l &gt; $m &gt; $v)</w:t>
      </w:r>
    </w:p>
    <w:p w14:paraId="7C0B4C13" w14:textId="009FAA70" w:rsidR="002925AE" w:rsidRPr="00260B95" w:rsidRDefault="002925AE" w:rsidP="00CD5E3D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{    echo "yes";</w:t>
      </w:r>
    </w:p>
    <w:p w14:paraId="587278DA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}</w:t>
      </w:r>
    </w:p>
    <w:p w14:paraId="3A932F05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Else</w:t>
      </w:r>
    </w:p>
    <w:p w14:paraId="3B7F94E7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{</w:t>
      </w:r>
    </w:p>
    <w:p w14:paraId="288043B3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 xml:space="preserve">    echo "no";</w:t>
      </w:r>
    </w:p>
    <w:p w14:paraId="5BB20570" w14:textId="77777777" w:rsidR="002925AE" w:rsidRPr="00260B95" w:rsidRDefault="002925AE" w:rsidP="002925AE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}</w:t>
      </w:r>
    </w:p>
    <w:p w14:paraId="7736B3CD" w14:textId="5BE668EA" w:rsidR="00260B95" w:rsidRPr="00260B95" w:rsidRDefault="00260B95" w:rsidP="00260B95">
      <w:pPr>
        <w:rPr>
          <w:rFonts w:asciiTheme="majorBidi" w:hAnsiTheme="majorBidi" w:cstheme="majorBidi"/>
          <w:sz w:val="24"/>
          <w:szCs w:val="24"/>
        </w:rPr>
      </w:pPr>
      <w:r w:rsidRPr="00260B95">
        <w:rPr>
          <w:rFonts w:asciiTheme="majorBidi" w:hAnsiTheme="majorBidi" w:cstheme="majorBidi"/>
          <w:sz w:val="24"/>
          <w:szCs w:val="24"/>
        </w:rPr>
        <w:t>Q2. What is the output of the following PHP source</w:t>
      </w:r>
      <w:r>
        <w:rPr>
          <w:rFonts w:asciiTheme="majorBidi" w:hAnsiTheme="majorBidi" w:cstheme="majorBidi"/>
          <w:sz w:val="24"/>
          <w:szCs w:val="24"/>
        </w:rPr>
        <w:t xml:space="preserve"> code</w:t>
      </w:r>
      <w:r w:rsidRPr="00260B95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089CAFB8" w14:textId="77777777" w:rsidR="00260B95" w:rsidRPr="00260B95" w:rsidRDefault="00260B95" w:rsidP="00260B95">
      <w:pP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!DOCTYPE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html&g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html&g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body&g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?php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$txt =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"Hello world!"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$x =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5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$y =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10.5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echo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$tx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echo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"&lt;br&gt;"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echo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$x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lastRenderedPageBreak/>
        <w:t>echo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"&lt;br&gt;"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echo</w:t>
      </w:r>
      <w:r w:rsidRPr="00260B95">
        <w:rPr>
          <w:rStyle w:val="apple-converted-space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 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$y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br/>
        <w:t>?&g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/body&gt;</w:t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</w:rPr>
        <w:br/>
      </w:r>
      <w:r w:rsidRPr="00260B9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&lt;/html&gt;</w:t>
      </w:r>
    </w:p>
    <w:p w14:paraId="2CA13AB9" w14:textId="109ACDA8" w:rsidR="00260B95" w:rsidRPr="00260B95" w:rsidRDefault="00260B95" w:rsidP="00260B95">
      <w:pPr>
        <w:rPr>
          <w:rFonts w:asciiTheme="majorBidi" w:hAnsiTheme="majorBidi" w:cstheme="majorBidi"/>
          <w:sz w:val="24"/>
          <w:szCs w:val="24"/>
        </w:rPr>
      </w:pPr>
      <w:r w:rsidRPr="00260B95">
        <w:rPr>
          <w:rFonts w:asciiTheme="majorBidi" w:hAnsiTheme="majorBidi" w:cstheme="majorBidi"/>
          <w:sz w:val="24"/>
          <w:szCs w:val="24"/>
        </w:rPr>
        <w:t>Q3. Write a PHP program to print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40569490" w14:textId="77777777" w:rsidR="00260B95" w:rsidRPr="00260B95" w:rsidRDefault="00260B95" w:rsidP="00260B95">
      <w:pPr>
        <w:rPr>
          <w:rFonts w:asciiTheme="majorBidi" w:hAnsiTheme="majorBidi" w:cstheme="majorBidi"/>
          <w:color w:val="000000"/>
          <w:sz w:val="24"/>
          <w:szCs w:val="24"/>
        </w:rPr>
      </w:pPr>
      <w:r w:rsidRPr="00260B95">
        <w:rPr>
          <w:rFonts w:asciiTheme="majorBidi" w:hAnsiTheme="majorBidi" w:cstheme="majorBidi"/>
          <w:color w:val="000000"/>
          <w:sz w:val="24"/>
          <w:szCs w:val="24"/>
        </w:rPr>
        <w:t>Hello world!</w:t>
      </w:r>
      <w:r w:rsidRPr="00260B95">
        <w:rPr>
          <w:rFonts w:asciiTheme="majorBidi" w:hAnsiTheme="majorBidi" w:cstheme="majorBidi"/>
          <w:color w:val="000000"/>
          <w:sz w:val="24"/>
          <w:szCs w:val="24"/>
        </w:rPr>
        <w:br/>
        <w:t>Hello world!</w:t>
      </w:r>
    </w:p>
    <w:p w14:paraId="0C1EE83B" w14:textId="50F8EA21" w:rsidR="00260B95" w:rsidRPr="00260B95" w:rsidRDefault="00260B95" w:rsidP="00260B95">
      <w:pPr>
        <w:rPr>
          <w:rFonts w:asciiTheme="majorBidi" w:hAnsiTheme="majorBidi" w:cstheme="majorBidi"/>
          <w:sz w:val="24"/>
          <w:szCs w:val="24"/>
        </w:rPr>
      </w:pPr>
      <w:r w:rsidRPr="00260B95">
        <w:rPr>
          <w:rFonts w:asciiTheme="majorBidi" w:hAnsiTheme="majorBidi" w:cstheme="majorBidi"/>
          <w:sz w:val="24"/>
          <w:szCs w:val="24"/>
        </w:rPr>
        <w:t xml:space="preserve">Q4. Write a PHP program (using a function) to print the message “MY PHP FUNCTON”. </w:t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110E11B3" w14:textId="3DC1F592" w:rsidR="00260B95" w:rsidRPr="00260B95" w:rsidRDefault="00260B95" w:rsidP="00975D6F">
      <w:pPr>
        <w:spacing w:line="360" w:lineRule="auto"/>
        <w:jc w:val="both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 xml:space="preserve">Q5.What is the output of </w:t>
      </w:r>
      <w:r w:rsidR="00975D6F">
        <w:rPr>
          <w:rFonts w:asciiTheme="majorBidi" w:eastAsiaTheme="majorBidi" w:hAnsiTheme="majorBidi" w:cstheme="majorBidi"/>
          <w:sz w:val="24"/>
          <w:szCs w:val="24"/>
        </w:rPr>
        <w:t xml:space="preserve">the following </w:t>
      </w:r>
      <w:r w:rsidRPr="00260B95">
        <w:rPr>
          <w:rFonts w:asciiTheme="majorBidi" w:eastAsiaTheme="majorBidi" w:hAnsiTheme="majorBidi" w:cstheme="majorBidi"/>
          <w:sz w:val="24"/>
          <w:szCs w:val="24"/>
        </w:rPr>
        <w:t>script?</w:t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  <w:t xml:space="preserve"> </w:t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63C9C46F" w14:textId="1001A1EA" w:rsidR="00260B95" w:rsidRPr="00260B95" w:rsidRDefault="00260B95" w:rsidP="00260B95">
      <w:pPr>
        <w:rPr>
          <w:rFonts w:asciiTheme="majorBidi" w:hAnsiTheme="majorBidi" w:cstheme="majorBidi"/>
          <w:sz w:val="24"/>
          <w:szCs w:val="24"/>
        </w:rPr>
      </w:pPr>
      <w:r w:rsidRPr="00260B95">
        <w:rPr>
          <w:rFonts w:asciiTheme="majorBidi" w:eastAsia="Consolas" w:hAnsiTheme="majorBidi" w:cstheme="majorBidi"/>
          <w:sz w:val="24"/>
          <w:szCs w:val="24"/>
        </w:rPr>
        <w:t>&lt;!DOCTYPE html&gt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&lt;html&gt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&lt;body&gt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&lt;?php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ECHO "apple&lt;br&gt;"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echo "apple&lt;br&gt;"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EcHo "apple&lt;br&gt;"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?&gt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&lt;/body&gt;</w:t>
      </w:r>
      <w:r w:rsidRPr="00260B95">
        <w:rPr>
          <w:rFonts w:asciiTheme="majorBidi" w:hAnsiTheme="majorBidi" w:cstheme="majorBidi"/>
          <w:sz w:val="24"/>
          <w:szCs w:val="24"/>
        </w:rPr>
        <w:br/>
      </w:r>
      <w:r w:rsidRPr="00260B95">
        <w:rPr>
          <w:rFonts w:asciiTheme="majorBidi" w:eastAsia="Consolas" w:hAnsiTheme="majorBidi" w:cstheme="majorBidi"/>
          <w:sz w:val="24"/>
          <w:szCs w:val="24"/>
        </w:rPr>
        <w:t>&lt;/html&gt;</w:t>
      </w:r>
    </w:p>
    <w:p w14:paraId="6B480E90" w14:textId="74CA53C1" w:rsidR="002925AE" w:rsidRDefault="00260B95" w:rsidP="00260B95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Q6.</w:t>
      </w:r>
      <w:r>
        <w:rPr>
          <w:rFonts w:asciiTheme="majorBidi" w:eastAsiaTheme="majorBidi" w:hAnsiTheme="majorBidi" w:cstheme="majorBidi"/>
          <w:sz w:val="24"/>
          <w:szCs w:val="24"/>
        </w:rPr>
        <w:t xml:space="preserve"> </w:t>
      </w:r>
      <w:r w:rsidR="002925AE" w:rsidRPr="00260B95">
        <w:rPr>
          <w:rFonts w:asciiTheme="majorBidi" w:eastAsiaTheme="majorBidi" w:hAnsiTheme="majorBidi" w:cstheme="majorBidi"/>
          <w:sz w:val="24"/>
          <w:szCs w:val="24"/>
        </w:rPr>
        <w:t>What is the difference between Session and Cookie? How to set and retrieve cookies in PHP?</w:t>
      </w:r>
    </w:p>
    <w:p w14:paraId="0F059129" w14:textId="0B1C7A26" w:rsidR="00260B95" w:rsidRPr="00260B95" w:rsidRDefault="00260B95" w:rsidP="00260B95">
      <w:pPr>
        <w:spacing w:before="100" w:beforeAutospacing="1" w:after="100" w:afterAutospacing="1" w:line="240" w:lineRule="auto"/>
        <w:rPr>
          <w:rFonts w:asciiTheme="majorBidi" w:eastAsiaTheme="majorBidi" w:hAnsiTheme="majorBidi" w:cstheme="majorBidi"/>
          <w:sz w:val="24"/>
          <w:szCs w:val="24"/>
        </w:rPr>
      </w:pP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>
        <w:rPr>
          <w:rFonts w:asciiTheme="majorBidi" w:eastAsiaTheme="majorBidi" w:hAnsiTheme="majorBidi" w:cstheme="majorBidi"/>
          <w:sz w:val="24"/>
          <w:szCs w:val="24"/>
        </w:rPr>
        <w:tab/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>
        <w:rPr>
          <w:rFonts w:asciiTheme="majorBidi" w:eastAsiaTheme="majorBidi" w:hAnsiTheme="majorBidi" w:cstheme="majorBidi"/>
          <w:sz w:val="24"/>
          <w:szCs w:val="24"/>
        </w:rPr>
        <w:t>0.5]</w:t>
      </w:r>
    </w:p>
    <w:p w14:paraId="02986AC6" w14:textId="241BCEE9" w:rsidR="002925AE" w:rsidRPr="00260B95" w:rsidRDefault="002925AE" w:rsidP="0057664B">
      <w:pPr>
        <w:spacing w:line="36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Q</w:t>
      </w:r>
      <w:r w:rsidR="00260B95" w:rsidRPr="00260B95">
        <w:rPr>
          <w:rFonts w:asciiTheme="majorBidi" w:eastAsiaTheme="majorBidi" w:hAnsiTheme="majorBidi" w:cstheme="majorBidi"/>
          <w:sz w:val="24"/>
          <w:szCs w:val="24"/>
        </w:rPr>
        <w:t>7</w:t>
      </w:r>
      <w:r w:rsidRPr="00260B95">
        <w:rPr>
          <w:rFonts w:asciiTheme="majorBidi" w:eastAsiaTheme="majorBidi" w:hAnsiTheme="majorBidi" w:cstheme="majorBidi"/>
          <w:sz w:val="24"/>
          <w:szCs w:val="24"/>
        </w:rPr>
        <w:t xml:space="preserve">. </w:t>
      </w:r>
      <w:r w:rsidR="0057664B">
        <w:rPr>
          <w:rFonts w:asciiTheme="majorBidi" w:eastAsiaTheme="majorBidi" w:hAnsiTheme="majorBidi" w:cstheme="majorBidi"/>
          <w:sz w:val="24"/>
          <w:szCs w:val="24"/>
        </w:rPr>
        <w:t xml:space="preserve">Write PHP Script for the following  </w:t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260B95">
        <w:rPr>
          <w:rFonts w:asciiTheme="majorBidi" w:eastAsiaTheme="majorBidi" w:hAnsiTheme="majorBidi" w:cstheme="majorBidi"/>
          <w:sz w:val="24"/>
          <w:szCs w:val="24"/>
        </w:rPr>
        <w:tab/>
      </w:r>
      <w:r w:rsidR="00EC4D65">
        <w:rPr>
          <w:rFonts w:asciiTheme="majorBidi" w:eastAsiaTheme="majorBidi" w:hAnsiTheme="majorBidi" w:cstheme="majorBidi"/>
          <w:sz w:val="24"/>
          <w:szCs w:val="24"/>
        </w:rPr>
        <w:t>Marks [</w:t>
      </w:r>
      <w:r w:rsidR="00260B95">
        <w:rPr>
          <w:rFonts w:asciiTheme="majorBidi" w:eastAsiaTheme="majorBidi" w:hAnsiTheme="majorBidi" w:cstheme="majorBidi"/>
          <w:sz w:val="24"/>
          <w:szCs w:val="24"/>
        </w:rPr>
        <w:t>1]</w:t>
      </w:r>
    </w:p>
    <w:p w14:paraId="2C44D68B" w14:textId="77777777" w:rsidR="002925AE" w:rsidRPr="00260B95" w:rsidRDefault="002925AE" w:rsidP="009D13E9">
      <w:pPr>
        <w:pStyle w:val="ListParagraph"/>
        <w:numPr>
          <w:ilvl w:val="0"/>
          <w:numId w:val="18"/>
        </w:numPr>
        <w:spacing w:line="360" w:lineRule="auto"/>
        <w:ind w:left="720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 xml:space="preserve">Creating connection with MySQL </w:t>
      </w:r>
    </w:p>
    <w:p w14:paraId="67E75735" w14:textId="77777777" w:rsidR="002925AE" w:rsidRPr="00260B95" w:rsidRDefault="002925AE" w:rsidP="009D13E9">
      <w:pPr>
        <w:pStyle w:val="ListParagraph"/>
        <w:spacing w:line="36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Creating database tables Employee(emp_id,emp_name,emp_address,emp_salary,join_date,salary)</w:t>
      </w:r>
    </w:p>
    <w:p w14:paraId="110D665B" w14:textId="3DA2F4F1" w:rsidR="009D13E9" w:rsidRPr="00260B95" w:rsidRDefault="009D13E9" w:rsidP="009D13E9">
      <w:pPr>
        <w:pStyle w:val="ListParagraph"/>
        <w:numPr>
          <w:ilvl w:val="0"/>
          <w:numId w:val="18"/>
        </w:numPr>
        <w:spacing w:line="360" w:lineRule="auto"/>
        <w:ind w:left="720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 xml:space="preserve">Select database table </w:t>
      </w:r>
    </w:p>
    <w:p w14:paraId="7EC1AC20" w14:textId="77777777" w:rsidR="009D13E9" w:rsidRPr="00260B95" w:rsidRDefault="009D13E9" w:rsidP="009D13E9">
      <w:pPr>
        <w:pStyle w:val="ListParagraph"/>
        <w:spacing w:line="360" w:lineRule="auto"/>
        <w:rPr>
          <w:rFonts w:asciiTheme="majorBidi" w:eastAsiaTheme="majorBidi" w:hAnsiTheme="majorBidi" w:cstheme="majorBidi"/>
          <w:sz w:val="24"/>
          <w:szCs w:val="24"/>
        </w:rPr>
      </w:pPr>
      <w:r w:rsidRPr="00260B95">
        <w:rPr>
          <w:rFonts w:asciiTheme="majorBidi" w:eastAsiaTheme="majorBidi" w:hAnsiTheme="majorBidi" w:cstheme="majorBidi"/>
          <w:sz w:val="24"/>
          <w:szCs w:val="24"/>
        </w:rPr>
        <w:t>Employee(emp_id,emp_name,emp_address,emp_salary,join_date,salary)</w:t>
      </w:r>
    </w:p>
    <w:p w14:paraId="0A6C7B45" w14:textId="77777777" w:rsidR="009D13E9" w:rsidRPr="00260B95" w:rsidRDefault="009D13E9" w:rsidP="009D13E9">
      <w:pPr>
        <w:pStyle w:val="ListParagraph"/>
        <w:spacing w:line="360" w:lineRule="auto"/>
        <w:rPr>
          <w:rFonts w:asciiTheme="majorBidi" w:eastAsiaTheme="majorBidi" w:hAnsiTheme="majorBidi" w:cstheme="majorBidi"/>
          <w:sz w:val="24"/>
          <w:szCs w:val="24"/>
        </w:rPr>
      </w:pPr>
    </w:p>
    <w:p w14:paraId="671CFEFD" w14:textId="77777777" w:rsidR="00CD2736" w:rsidRPr="00260B95" w:rsidRDefault="00CD2736" w:rsidP="00CD2736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CD2736" w:rsidRPr="00260B95" w:rsidSect="00D6364F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B95D23" w14:textId="77777777" w:rsidR="000C6362" w:rsidRDefault="000C6362">
      <w:pPr>
        <w:spacing w:after="0" w:line="240" w:lineRule="auto"/>
      </w:pPr>
      <w:r>
        <w:separator/>
      </w:r>
    </w:p>
  </w:endnote>
  <w:endnote w:type="continuationSeparator" w:id="0">
    <w:p w14:paraId="1D6FB92E" w14:textId="77777777" w:rsidR="000C6362" w:rsidRDefault="000C6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8E2676" w14:textId="77777777" w:rsidR="000C6362" w:rsidRDefault="000C6362">
      <w:pPr>
        <w:spacing w:after="0" w:line="240" w:lineRule="auto"/>
      </w:pPr>
      <w:r>
        <w:separator/>
      </w:r>
    </w:p>
  </w:footnote>
  <w:footnote w:type="continuationSeparator" w:id="0">
    <w:p w14:paraId="0F39A78E" w14:textId="77777777" w:rsidR="000C6362" w:rsidRDefault="000C63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02BC5"/>
    <w:multiLevelType w:val="multilevel"/>
    <w:tmpl w:val="A7C02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C31AFA"/>
    <w:multiLevelType w:val="hybridMultilevel"/>
    <w:tmpl w:val="5B543D4A"/>
    <w:lvl w:ilvl="0" w:tplc="B5C82B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086E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7C90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A33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9C0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7A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0EB5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52D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9A22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70216B3"/>
    <w:multiLevelType w:val="hybridMultilevel"/>
    <w:tmpl w:val="F48886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A629B8"/>
    <w:multiLevelType w:val="hybridMultilevel"/>
    <w:tmpl w:val="7D3496EE"/>
    <w:lvl w:ilvl="0" w:tplc="A6B2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2C0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662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046D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96D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06B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D89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42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A5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0B684570"/>
    <w:multiLevelType w:val="hybridMultilevel"/>
    <w:tmpl w:val="18D05868"/>
    <w:lvl w:ilvl="0" w:tplc="FF028A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5C4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2EE3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7E04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122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90C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642B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3816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BCD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0FD76F26"/>
    <w:multiLevelType w:val="multilevel"/>
    <w:tmpl w:val="8AA2F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3E3AB1"/>
    <w:multiLevelType w:val="hybridMultilevel"/>
    <w:tmpl w:val="BB148F6E"/>
    <w:lvl w:ilvl="0" w:tplc="0B18E3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5C3F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DAD1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F6FF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34DA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601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A69C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FE4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A5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F8E4378"/>
    <w:multiLevelType w:val="hybridMultilevel"/>
    <w:tmpl w:val="4C329B7E"/>
    <w:lvl w:ilvl="0" w:tplc="3C7E3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FFB252E"/>
    <w:multiLevelType w:val="hybridMultilevel"/>
    <w:tmpl w:val="0B787828"/>
    <w:lvl w:ilvl="0" w:tplc="070CA9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C03F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2FC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CAE8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FC6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98EF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1098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AAC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526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25BF4E1F"/>
    <w:multiLevelType w:val="hybridMultilevel"/>
    <w:tmpl w:val="FFC023D0"/>
    <w:lvl w:ilvl="0" w:tplc="4A5C0C88">
      <w:start w:val="1"/>
      <w:numFmt w:val="lowerLetter"/>
      <w:lvlText w:val="%1."/>
      <w:lvlJc w:val="left"/>
      <w:pPr>
        <w:ind w:left="112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0">
    <w:nsid w:val="3D506E31"/>
    <w:multiLevelType w:val="hybridMultilevel"/>
    <w:tmpl w:val="2C9842C0"/>
    <w:lvl w:ilvl="0" w:tplc="54582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F454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FCE5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4830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926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243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78D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D241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09E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4330467C"/>
    <w:multiLevelType w:val="hybridMultilevel"/>
    <w:tmpl w:val="2D8A9670"/>
    <w:lvl w:ilvl="0" w:tplc="BA96B2C8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5EE6E4B"/>
    <w:multiLevelType w:val="multilevel"/>
    <w:tmpl w:val="F38E1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B955024"/>
    <w:multiLevelType w:val="hybridMultilevel"/>
    <w:tmpl w:val="7A0A6862"/>
    <w:lvl w:ilvl="0" w:tplc="E482CF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</w:rPr>
    </w:lvl>
    <w:lvl w:ilvl="1" w:tplc="ECE246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0648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92C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849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9E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B8F1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F48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4EB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9682B82"/>
    <w:multiLevelType w:val="hybridMultilevel"/>
    <w:tmpl w:val="8B2456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640431E4"/>
    <w:multiLevelType w:val="multilevel"/>
    <w:tmpl w:val="6D3CF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D8E426D"/>
    <w:multiLevelType w:val="hybridMultilevel"/>
    <w:tmpl w:val="0ADCDD24"/>
    <w:lvl w:ilvl="0" w:tplc="6248F6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C88B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326B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285D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DAE0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986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32E0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24FE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7C00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77246567"/>
    <w:multiLevelType w:val="multilevel"/>
    <w:tmpl w:val="BCBE4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"/>
  </w:num>
  <w:num w:numId="3">
    <w:abstractNumId w:val="17"/>
  </w:num>
  <w:num w:numId="4">
    <w:abstractNumId w:val="12"/>
  </w:num>
  <w:num w:numId="5">
    <w:abstractNumId w:val="4"/>
  </w:num>
  <w:num w:numId="6">
    <w:abstractNumId w:val="13"/>
  </w:num>
  <w:num w:numId="7">
    <w:abstractNumId w:val="10"/>
  </w:num>
  <w:num w:numId="8">
    <w:abstractNumId w:val="8"/>
  </w:num>
  <w:num w:numId="9">
    <w:abstractNumId w:val="3"/>
  </w:num>
  <w:num w:numId="10">
    <w:abstractNumId w:val="16"/>
  </w:num>
  <w:num w:numId="11">
    <w:abstractNumId w:val="6"/>
  </w:num>
  <w:num w:numId="12">
    <w:abstractNumId w:val="1"/>
  </w:num>
  <w:num w:numId="13">
    <w:abstractNumId w:val="7"/>
  </w:num>
  <w:num w:numId="14">
    <w:abstractNumId w:val="5"/>
  </w:num>
  <w:num w:numId="15">
    <w:abstractNumId w:val="0"/>
  </w:num>
  <w:num w:numId="16">
    <w:abstractNumId w:val="15"/>
  </w:num>
  <w:num w:numId="17">
    <w:abstractNumId w:val="9"/>
  </w:num>
  <w:num w:numId="18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DE1NjW2MDU0NDVT0lEKTi0uzszPAykwqwUAAbl6FywAAAA="/>
  </w:docVars>
  <w:rsids>
    <w:rsidRoot w:val="007B76E3"/>
    <w:rsid w:val="00041545"/>
    <w:rsid w:val="000501EB"/>
    <w:rsid w:val="0009488F"/>
    <w:rsid w:val="000C6362"/>
    <w:rsid w:val="000E7DD7"/>
    <w:rsid w:val="00145C09"/>
    <w:rsid w:val="001578FA"/>
    <w:rsid w:val="00223ECB"/>
    <w:rsid w:val="00246C5A"/>
    <w:rsid w:val="00257409"/>
    <w:rsid w:val="00260B95"/>
    <w:rsid w:val="002854FF"/>
    <w:rsid w:val="002925AE"/>
    <w:rsid w:val="002A38B9"/>
    <w:rsid w:val="002A4594"/>
    <w:rsid w:val="0030156C"/>
    <w:rsid w:val="00317413"/>
    <w:rsid w:val="0032005D"/>
    <w:rsid w:val="00340CEB"/>
    <w:rsid w:val="00341DBE"/>
    <w:rsid w:val="003B37D0"/>
    <w:rsid w:val="003E00FE"/>
    <w:rsid w:val="003E11D0"/>
    <w:rsid w:val="003F47E7"/>
    <w:rsid w:val="0040679F"/>
    <w:rsid w:val="00436097"/>
    <w:rsid w:val="005463C4"/>
    <w:rsid w:val="005547B6"/>
    <w:rsid w:val="0057664B"/>
    <w:rsid w:val="005B0BA5"/>
    <w:rsid w:val="005B23D6"/>
    <w:rsid w:val="005C1221"/>
    <w:rsid w:val="005C7A88"/>
    <w:rsid w:val="005D13DC"/>
    <w:rsid w:val="00644D30"/>
    <w:rsid w:val="0069132A"/>
    <w:rsid w:val="006967EB"/>
    <w:rsid w:val="006D52D6"/>
    <w:rsid w:val="00720BA1"/>
    <w:rsid w:val="00727F0D"/>
    <w:rsid w:val="00735503"/>
    <w:rsid w:val="00760CB7"/>
    <w:rsid w:val="007914B9"/>
    <w:rsid w:val="007950CF"/>
    <w:rsid w:val="007B76E3"/>
    <w:rsid w:val="007D24B3"/>
    <w:rsid w:val="00835FA8"/>
    <w:rsid w:val="00887A10"/>
    <w:rsid w:val="00912091"/>
    <w:rsid w:val="00927A9A"/>
    <w:rsid w:val="0093540E"/>
    <w:rsid w:val="00975D6F"/>
    <w:rsid w:val="009834BC"/>
    <w:rsid w:val="009B58CF"/>
    <w:rsid w:val="009D13E9"/>
    <w:rsid w:val="00A221CA"/>
    <w:rsid w:val="00A62B80"/>
    <w:rsid w:val="00A70E53"/>
    <w:rsid w:val="00A71684"/>
    <w:rsid w:val="00A72BD2"/>
    <w:rsid w:val="00AD1D17"/>
    <w:rsid w:val="00AD51A4"/>
    <w:rsid w:val="00AF090A"/>
    <w:rsid w:val="00B55E83"/>
    <w:rsid w:val="00B85A46"/>
    <w:rsid w:val="00BA37E9"/>
    <w:rsid w:val="00BE5A4C"/>
    <w:rsid w:val="00C16DF5"/>
    <w:rsid w:val="00C5739B"/>
    <w:rsid w:val="00C9750D"/>
    <w:rsid w:val="00CD2736"/>
    <w:rsid w:val="00CD5E3D"/>
    <w:rsid w:val="00D0366D"/>
    <w:rsid w:val="00D519D5"/>
    <w:rsid w:val="00D7005A"/>
    <w:rsid w:val="00D96CBB"/>
    <w:rsid w:val="00DB58E1"/>
    <w:rsid w:val="00DC45BA"/>
    <w:rsid w:val="00DD14D1"/>
    <w:rsid w:val="00DE40BC"/>
    <w:rsid w:val="00E47BD1"/>
    <w:rsid w:val="00E8681C"/>
    <w:rsid w:val="00E87A8A"/>
    <w:rsid w:val="00EA6C87"/>
    <w:rsid w:val="00EB71A1"/>
    <w:rsid w:val="00EC4D65"/>
    <w:rsid w:val="00F367F9"/>
    <w:rsid w:val="00F6797C"/>
    <w:rsid w:val="00F74B08"/>
    <w:rsid w:val="00FA37E8"/>
    <w:rsid w:val="00FB5FA5"/>
    <w:rsid w:val="0F457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9F375"/>
  <w15:chartTrackingRefBased/>
  <w15:docId w15:val="{335E262D-EC92-43D0-8FA1-E7266F06D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6E3"/>
  </w:style>
  <w:style w:type="paragraph" w:styleId="Heading1">
    <w:name w:val="heading 1"/>
    <w:basedOn w:val="Normal"/>
    <w:link w:val="Heading1Char"/>
    <w:uiPriority w:val="9"/>
    <w:qFormat/>
    <w:rsid w:val="002A45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23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23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6E3"/>
  </w:style>
  <w:style w:type="paragraph" w:styleId="ListParagraph">
    <w:name w:val="List Paragraph"/>
    <w:basedOn w:val="Normal"/>
    <w:uiPriority w:val="34"/>
    <w:qFormat/>
    <w:rsid w:val="007B76E3"/>
    <w:pPr>
      <w:ind w:left="720"/>
      <w:contextualSpacing/>
    </w:pPr>
  </w:style>
  <w:style w:type="table" w:styleId="TableGrid">
    <w:name w:val="Table Grid"/>
    <w:basedOn w:val="TableNormal"/>
    <w:uiPriority w:val="39"/>
    <w:rsid w:val="00AD1D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5B0BA5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C5739B"/>
  </w:style>
  <w:style w:type="character" w:styleId="CommentReference">
    <w:name w:val="annotation reference"/>
    <w:basedOn w:val="DefaultParagraphFont"/>
    <w:uiPriority w:val="99"/>
    <w:semiHidden/>
    <w:unhideWhenUsed/>
    <w:rsid w:val="00340C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C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C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C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C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E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6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C8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A6C87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A6C87"/>
    <w:rPr>
      <w:i/>
      <w:iCs/>
    </w:rPr>
  </w:style>
  <w:style w:type="character" w:customStyle="1" w:styleId="iquestion-answertext">
    <w:name w:val="iquestion-answer_text"/>
    <w:basedOn w:val="DefaultParagraphFont"/>
    <w:rsid w:val="00EA6C87"/>
  </w:style>
  <w:style w:type="character" w:customStyle="1" w:styleId="Heading1Char">
    <w:name w:val="Heading 1 Char"/>
    <w:basedOn w:val="DefaultParagraphFont"/>
    <w:link w:val="Heading1"/>
    <w:uiPriority w:val="9"/>
    <w:rsid w:val="002A45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23D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23D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8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8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8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83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97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762">
          <w:marLeft w:val="0"/>
          <w:marRight w:val="0"/>
          <w:marTop w:val="0"/>
          <w:marBottom w:val="0"/>
          <w:divBdr>
            <w:top w:val="single" w:sz="6" w:space="0" w:color="294978"/>
            <w:left w:val="single" w:sz="6" w:space="0" w:color="294978"/>
            <w:bottom w:val="single" w:sz="6" w:space="0" w:color="294978"/>
            <w:right w:val="single" w:sz="6" w:space="0" w:color="294978"/>
          </w:divBdr>
          <w:divsChild>
            <w:div w:id="771701817">
              <w:marLeft w:val="0"/>
              <w:marRight w:val="0"/>
              <w:marTop w:val="0"/>
              <w:marBottom w:val="0"/>
              <w:divBdr>
                <w:top w:val="single" w:sz="6" w:space="0" w:color="294978"/>
                <w:left w:val="single" w:sz="6" w:space="0" w:color="294978"/>
                <w:bottom w:val="single" w:sz="6" w:space="0" w:color="294978"/>
                <w:right w:val="single" w:sz="6" w:space="0" w:color="294978"/>
              </w:divBdr>
              <w:divsChild>
                <w:div w:id="118713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30201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8104">
                  <w:marLeft w:val="0"/>
                  <w:marRight w:val="0"/>
                  <w:marTop w:val="0"/>
                  <w:marBottom w:val="0"/>
                  <w:divBdr>
                    <w:top w:val="single" w:sz="6" w:space="4" w:color="294978"/>
                    <w:left w:val="none" w:sz="0" w:space="31" w:color="auto"/>
                    <w:bottom w:val="none" w:sz="0" w:space="4" w:color="auto"/>
                    <w:right w:val="none" w:sz="0" w:space="23" w:color="auto"/>
                  </w:divBdr>
                </w:div>
              </w:divsChild>
            </w:div>
          </w:divsChild>
        </w:div>
        <w:div w:id="5045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76385">
              <w:marLeft w:val="375"/>
              <w:marRight w:val="0"/>
              <w:marTop w:val="225"/>
              <w:marBottom w:val="0"/>
              <w:divBdr>
                <w:top w:val="single" w:sz="6" w:space="0" w:color="EFEFEF"/>
                <w:left w:val="single" w:sz="6" w:space="0" w:color="EFEFEF"/>
                <w:bottom w:val="single" w:sz="6" w:space="0" w:color="EFEFEF"/>
                <w:right w:val="single" w:sz="6" w:space="0" w:color="EFEFEF"/>
              </w:divBdr>
              <w:divsChild>
                <w:div w:id="98620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4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7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94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9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39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4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23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70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99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7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3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14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03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22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9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7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31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05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4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39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98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6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inesh Mavaluru</dc:creator>
  <cp:keywords/>
  <dc:description/>
  <cp:lastModifiedBy>Win 8 Ent 64bit ENG</cp:lastModifiedBy>
  <cp:revision>8</cp:revision>
  <dcterms:created xsi:type="dcterms:W3CDTF">2016-11-25T17:03:00Z</dcterms:created>
  <dcterms:modified xsi:type="dcterms:W3CDTF">2016-11-25T17:27:00Z</dcterms:modified>
</cp:coreProperties>
</file>